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6f9b8671478f704904df4ac3ac269d24a9c87"/>
    <w:p>
      <w:pPr>
        <w:pStyle w:val="Heading2"/>
      </w:pPr>
      <w:r>
        <w:t xml:space="preserve">Lección 15: Denominadores comunes para compar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fracciones escribiendo fracciones equivalentes con el mismo denominador.</w:t>
      </w:r>
    </w:p>
    <w:bookmarkStart w:id="21" w:name="X2e7ba8d6543d851a49e5606d52f33a241404fb8"/>
    <w:p>
      <w:pPr>
        <w:pStyle w:val="Heading3"/>
      </w:pPr>
      <w:r>
        <w:t xml:space="preserve">Calentamiento: ¿Qué sabes sobre el 15 y el 30?</w:t>
      </w:r>
    </w:p>
    <w:p>
      <w:pPr>
        <w:pStyle w:val="FirstParagraph"/>
      </w:pPr>
      <w:r>
        <w:t xml:space="preserve">¿Qué sabes sobre el 15 y el 30?</w:t>
      </w:r>
    </w:p>
    <w:bookmarkEnd w:id="21"/>
    <w:bookmarkStart w:id="22" w:name="fracciones-complicadas"/>
    <w:p>
      <w:pPr>
        <w:pStyle w:val="Heading3"/>
      </w:pPr>
      <w:r>
        <w:t xml:space="preserve">15.1: ¿Fracciones complicadas?</w:t>
      </w:r>
    </w:p>
    <w:p>
      <w:pPr>
        <w:numPr>
          <w:ilvl w:val="0"/>
          <w:numId w:val="1002"/>
        </w:numPr>
      </w:pPr>
      <w:r>
        <w:t xml:space="preserve">En cada pareja de fracciones, ¿cuál fracción es mayor? Explica o muestra tu razonamiento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Han dice que puede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 escribiend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omo una fracción equivalente. Dice que no puede usar esta estrategia para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¿Estás de acuerdo? Explica tu razonamiento.</w:t>
      </w:r>
    </w:p>
    <w:p>
      <w:pPr>
        <w:numPr>
          <w:ilvl w:val="0"/>
          <w:numId w:val="1002"/>
        </w:numPr>
      </w:pPr>
      <w:r>
        <w:t xml:space="preserve">Priya y Lin mostraron diferentes formas de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Trata de entender lo que hicieron. ¿En qué se parecen sus estrategias? ¿En qué son diferentes?</w:t>
      </w:r>
    </w:p>
    <w:p>
      <w:pPr>
        <w:numPr>
          <w:ilvl w:val="0"/>
          <w:numId w:val="1000"/>
        </w:numPr>
      </w:pPr>
      <w:r>
        <w:t xml:space="preserve">Priya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3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w:r>
        <w:t xml:space="preserve">​​</w:t>
      </w:r>
      <m:oMath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</m:oMath>
      <w:r>
        <w:t xml:space="preserve">, así que ​​​​​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Lin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num>
          <m:den>
            <m:r>
              <m:t>3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  <w:r>
        <w:t xml:space="preserve"> </w:t>
      </w:r>
      <w:r>
        <w:t xml:space="preserve">es mayor que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</m:oMath>
      <w:r>
        <w:t xml:space="preserve">, así que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es mayor qu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bookmarkEnd w:id="22"/>
    <w:bookmarkStart w:id="26" w:name="usar-un-denominador-común...-o-no"/>
    <w:p>
      <w:pPr>
        <w:pStyle w:val="Heading3"/>
      </w:pPr>
      <w:r>
        <w:t xml:space="preserve">15.2: Usar un denominador común..., ¡o no!</w:t>
      </w:r>
    </w:p>
    <w:p>
      <w:pPr>
        <w:numPr>
          <w:ilvl w:val="0"/>
          <w:numId w:val="1004"/>
        </w:numPr>
      </w:pPr>
      <w:r>
        <w:t xml:space="preserve">Para cada pareja de fracciones, escribe una pareja de fracciones equivalentes que tengan denominador común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4"/>
        </w:numPr>
      </w:pPr>
      <w:r>
        <w:t xml:space="preserve">Decide cuál fracción es mayor en cada pareja de fracciones. Prepárate para explicar tu razonamiento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7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3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28Z</dcterms:created>
  <dcterms:modified xsi:type="dcterms:W3CDTF">2022-12-15T00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1G6d82LHiCWA4p4VWiyBON6XEez0UxA7687LIUCDG+PVf8uoQPmfVPnKWYEDJ5s2pIlwadbEVtqJd5c8Q0PMg==</vt:lpwstr>
  </property>
</Properties>
</file>